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44C92" w14:textId="0674463B" w:rsidR="0022132D" w:rsidRPr="00822DCC" w:rsidRDefault="00822DCC" w:rsidP="00822DCC">
      <w:pPr>
        <w:jc w:val="center"/>
        <w:rPr>
          <w:b/>
          <w:bCs/>
          <w:sz w:val="24"/>
          <w:szCs w:val="24"/>
          <w:u w:val="single"/>
        </w:rPr>
      </w:pPr>
      <w:r w:rsidRPr="00822DCC">
        <w:rPr>
          <w:b/>
          <w:bCs/>
          <w:sz w:val="24"/>
          <w:szCs w:val="24"/>
          <w:u w:val="single"/>
        </w:rPr>
        <w:t>Pawsitive Squad Goal Setting Pla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6"/>
        <w:gridCol w:w="6927"/>
      </w:tblGrid>
      <w:tr w:rsidR="00822DCC" w14:paraId="3769A41E" w14:textId="77777777" w:rsidTr="00822DCC">
        <w:trPr>
          <w:trHeight w:val="994"/>
        </w:trPr>
        <w:tc>
          <w:tcPr>
            <w:tcW w:w="3406" w:type="dxa"/>
            <w:shd w:val="clear" w:color="auto" w:fill="A2F0FA"/>
          </w:tcPr>
          <w:p w14:paraId="7DDD1960" w14:textId="46C03E71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at do you want to achieve? What is the main problem you want to address?</w:t>
            </w:r>
          </w:p>
        </w:tc>
        <w:tc>
          <w:tcPr>
            <w:tcW w:w="6927" w:type="dxa"/>
          </w:tcPr>
          <w:p w14:paraId="2623686B" w14:textId="6D180A52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822DCC" w14:paraId="5F395445" w14:textId="77777777" w:rsidTr="00822DCC">
        <w:trPr>
          <w:trHeight w:val="994"/>
        </w:trPr>
        <w:tc>
          <w:tcPr>
            <w:tcW w:w="3406" w:type="dxa"/>
            <w:shd w:val="clear" w:color="auto" w:fill="A2F0FA"/>
          </w:tcPr>
          <w:p w14:paraId="36ED2E16" w14:textId="66856D27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ere are we at currently?</w:t>
            </w:r>
          </w:p>
        </w:tc>
        <w:tc>
          <w:tcPr>
            <w:tcW w:w="6927" w:type="dxa"/>
          </w:tcPr>
          <w:p w14:paraId="440DC487" w14:textId="77777777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822DCC" w14:paraId="12622F64" w14:textId="77777777" w:rsidTr="00822DCC">
        <w:trPr>
          <w:trHeight w:val="3012"/>
        </w:trPr>
        <w:tc>
          <w:tcPr>
            <w:tcW w:w="3406" w:type="dxa"/>
            <w:shd w:val="clear" w:color="auto" w:fill="A2F0FA"/>
          </w:tcPr>
          <w:p w14:paraId="0913893E" w14:textId="2C8FD2DC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reate a SMART goal towards what you want to achieve: </w:t>
            </w:r>
          </w:p>
          <w:p w14:paraId="268F14AF" w14:textId="77777777" w:rsidR="00822DCC" w:rsidRDefault="00822DCC" w:rsidP="00822DC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fic</w:t>
            </w:r>
          </w:p>
          <w:p w14:paraId="28F20EA8" w14:textId="77777777" w:rsidR="00822DCC" w:rsidRDefault="00822DCC" w:rsidP="00822DC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asurable</w:t>
            </w:r>
          </w:p>
          <w:p w14:paraId="315B7D74" w14:textId="77777777" w:rsidR="00822DCC" w:rsidRDefault="00822DCC" w:rsidP="00822DC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ievable</w:t>
            </w:r>
          </w:p>
          <w:p w14:paraId="7BCBF0EB" w14:textId="77777777" w:rsidR="00822DCC" w:rsidRDefault="00822DCC" w:rsidP="00822DC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evant</w:t>
            </w:r>
          </w:p>
          <w:p w14:paraId="6AC9E52B" w14:textId="7C4275C0" w:rsidR="00822DCC" w:rsidRPr="00822DCC" w:rsidRDefault="00822DCC" w:rsidP="00822DC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bound</w:t>
            </w:r>
          </w:p>
        </w:tc>
        <w:tc>
          <w:tcPr>
            <w:tcW w:w="6927" w:type="dxa"/>
          </w:tcPr>
          <w:p w14:paraId="5E698D64" w14:textId="77777777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822DCC" w14:paraId="5C90D6A1" w14:textId="77777777" w:rsidTr="00822DCC">
        <w:trPr>
          <w:trHeight w:val="1414"/>
        </w:trPr>
        <w:tc>
          <w:tcPr>
            <w:tcW w:w="3406" w:type="dxa"/>
            <w:shd w:val="clear" w:color="auto" w:fill="A2F0FA"/>
          </w:tcPr>
          <w:p w14:paraId="5BC0BEAE" w14:textId="187929BD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at do you need to achieve your goal?</w:t>
            </w:r>
          </w:p>
        </w:tc>
        <w:tc>
          <w:tcPr>
            <w:tcW w:w="6927" w:type="dxa"/>
          </w:tcPr>
          <w:p w14:paraId="0C6011A0" w14:textId="77777777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822DCC" w14:paraId="05EB35DD" w14:textId="77777777" w:rsidTr="00822DCC">
        <w:trPr>
          <w:trHeight w:val="4249"/>
        </w:trPr>
        <w:tc>
          <w:tcPr>
            <w:tcW w:w="3406" w:type="dxa"/>
            <w:shd w:val="clear" w:color="auto" w:fill="A2F0FA"/>
          </w:tcPr>
          <w:p w14:paraId="3B86BE79" w14:textId="7FF37121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raining plan:</w:t>
            </w:r>
          </w:p>
        </w:tc>
        <w:tc>
          <w:tcPr>
            <w:tcW w:w="6927" w:type="dxa"/>
          </w:tcPr>
          <w:p w14:paraId="3B45F595" w14:textId="77777777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822DCC" w14:paraId="364BB919" w14:textId="77777777" w:rsidTr="00822DCC">
        <w:trPr>
          <w:trHeight w:val="362"/>
        </w:trPr>
        <w:tc>
          <w:tcPr>
            <w:tcW w:w="3406" w:type="dxa"/>
            <w:shd w:val="clear" w:color="auto" w:fill="A2F0FA"/>
          </w:tcPr>
          <w:p w14:paraId="2B7E25DF" w14:textId="223CFC7B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How confident am I that we can successfully complete the plan? (0 – not at all, 10 </w:t>
            </w:r>
            <w:proofErr w:type="gramStart"/>
            <w:r>
              <w:rPr>
                <w:b/>
                <w:bCs/>
                <w:sz w:val="24"/>
                <w:szCs w:val="24"/>
              </w:rPr>
              <w:t>very confident</w:t>
            </w:r>
            <w:proofErr w:type="gramEnd"/>
            <w:r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6927" w:type="dxa"/>
          </w:tcPr>
          <w:p w14:paraId="217F9389" w14:textId="77777777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822DCC" w14:paraId="18412CAD" w14:textId="77777777" w:rsidTr="00822DCC">
        <w:trPr>
          <w:trHeight w:val="377"/>
        </w:trPr>
        <w:tc>
          <w:tcPr>
            <w:tcW w:w="10333" w:type="dxa"/>
            <w:gridSpan w:val="2"/>
            <w:shd w:val="clear" w:color="auto" w:fill="A3F9B7"/>
          </w:tcPr>
          <w:p w14:paraId="77E49BFD" w14:textId="416A590E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Review on: </w:t>
            </w:r>
          </w:p>
        </w:tc>
      </w:tr>
      <w:tr w:rsidR="00822DCC" w14:paraId="7DC36965" w14:textId="77777777" w:rsidTr="00822DCC">
        <w:trPr>
          <w:trHeight w:val="362"/>
        </w:trPr>
        <w:tc>
          <w:tcPr>
            <w:tcW w:w="3406" w:type="dxa"/>
            <w:shd w:val="clear" w:color="auto" w:fill="A3F9B7"/>
          </w:tcPr>
          <w:p w14:paraId="175BB4C1" w14:textId="30A05EAE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id we achieve this goal?</w:t>
            </w:r>
          </w:p>
        </w:tc>
        <w:tc>
          <w:tcPr>
            <w:tcW w:w="6927" w:type="dxa"/>
          </w:tcPr>
          <w:p w14:paraId="343203AA" w14:textId="77777777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822DCC" w14:paraId="49A19516" w14:textId="77777777" w:rsidTr="00822DCC">
        <w:trPr>
          <w:trHeight w:val="1646"/>
        </w:trPr>
        <w:tc>
          <w:tcPr>
            <w:tcW w:w="3406" w:type="dxa"/>
            <w:shd w:val="clear" w:color="auto" w:fill="A3F9B7"/>
          </w:tcPr>
          <w:p w14:paraId="4CAF4353" w14:textId="0D87E63C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f yes? How? If no, why not? What do we need to do differently?</w:t>
            </w:r>
          </w:p>
        </w:tc>
        <w:tc>
          <w:tcPr>
            <w:tcW w:w="6927" w:type="dxa"/>
          </w:tcPr>
          <w:p w14:paraId="7AB695E6" w14:textId="77777777" w:rsidR="00822DCC" w:rsidRDefault="00822DCC" w:rsidP="00822DCC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35B701E7" w14:textId="77777777" w:rsidR="00822DCC" w:rsidRPr="00822DCC" w:rsidRDefault="00822DCC" w:rsidP="00822DCC">
      <w:pPr>
        <w:jc w:val="center"/>
        <w:rPr>
          <w:b/>
          <w:bCs/>
          <w:sz w:val="24"/>
          <w:szCs w:val="24"/>
        </w:rPr>
      </w:pPr>
    </w:p>
    <w:sectPr w:rsidR="00822DCC" w:rsidRPr="00822DCC" w:rsidSect="00822DCC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6511A" w14:textId="77777777" w:rsidR="00C139FA" w:rsidRDefault="00C139FA" w:rsidP="00822DCC">
      <w:pPr>
        <w:spacing w:after="0" w:line="240" w:lineRule="auto"/>
      </w:pPr>
      <w:r>
        <w:separator/>
      </w:r>
    </w:p>
  </w:endnote>
  <w:endnote w:type="continuationSeparator" w:id="0">
    <w:p w14:paraId="7C7829D8" w14:textId="77777777" w:rsidR="00C139FA" w:rsidRDefault="00C139FA" w:rsidP="00822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5CC17" w14:textId="4E8CA8FC" w:rsidR="00822DCC" w:rsidRDefault="00822DCC">
    <w:pPr>
      <w:pStyle w:val="Footer"/>
    </w:pPr>
    <w:r>
      <w:rPr>
        <w:rFonts w:cstheme="minorHAnsi"/>
      </w:rPr>
      <w:t>©</w:t>
    </w:r>
    <w:r>
      <w:t>Copyright2021. Pawsitive Squad CIC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F7548" w14:textId="77777777" w:rsidR="00C139FA" w:rsidRDefault="00C139FA" w:rsidP="00822DCC">
      <w:pPr>
        <w:spacing w:after="0" w:line="240" w:lineRule="auto"/>
      </w:pPr>
      <w:r>
        <w:separator/>
      </w:r>
    </w:p>
  </w:footnote>
  <w:footnote w:type="continuationSeparator" w:id="0">
    <w:p w14:paraId="3BD79AD0" w14:textId="77777777" w:rsidR="00C139FA" w:rsidRDefault="00C139FA" w:rsidP="00822D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EA2D42"/>
    <w:multiLevelType w:val="hybridMultilevel"/>
    <w:tmpl w:val="FCD8B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DI0Nrc0NjA1MTRX0lEKTi0uzszPAykwrAUAibhYwSwAAAA="/>
  </w:docVars>
  <w:rsids>
    <w:rsidRoot w:val="00822DCC"/>
    <w:rsid w:val="0022132D"/>
    <w:rsid w:val="00822DCC"/>
    <w:rsid w:val="00C13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EE578"/>
  <w15:chartTrackingRefBased/>
  <w15:docId w15:val="{8D8CCD18-F877-4F55-91B7-01A1CC8BC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2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2D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22D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DCC"/>
  </w:style>
  <w:style w:type="paragraph" w:styleId="Footer">
    <w:name w:val="footer"/>
    <w:basedOn w:val="Normal"/>
    <w:link w:val="FooterChar"/>
    <w:uiPriority w:val="99"/>
    <w:unhideWhenUsed/>
    <w:rsid w:val="00822D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D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7</Words>
  <Characters>439</Characters>
  <Application>Microsoft Office Word</Application>
  <DocSecurity>0</DocSecurity>
  <Lines>3</Lines>
  <Paragraphs>1</Paragraphs>
  <ScaleCrop>false</ScaleCrop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yne</dc:creator>
  <cp:keywords/>
  <dc:description/>
  <cp:lastModifiedBy>heather pyne</cp:lastModifiedBy>
  <cp:revision>1</cp:revision>
  <dcterms:created xsi:type="dcterms:W3CDTF">2021-05-26T11:28:00Z</dcterms:created>
  <dcterms:modified xsi:type="dcterms:W3CDTF">2021-05-26T11:37:00Z</dcterms:modified>
</cp:coreProperties>
</file>